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1 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xperiment, 4 treatments were applied on 8 different species, and the observations included:</w:t>
      </w:r>
    </w:p>
    <w:p>
      <w:pPr>
        <w:numPr>
          <w:ilvl w:val="1"/>
          <w:numId w:val="1002"/>
        </w:numPr>
        <w:pStyle w:val="Compact"/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numPr>
          <w:ilvl w:val="0"/>
          <w:numId w:val="1003"/>
        </w:numPr>
        <w:pStyle w:val="Compact"/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1.1 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r>
        <w:rPr>
          <w:bCs/>
          <w:b/>
        </w:rPr>
        <w:t xml:space="preserve">?@tbl-aggregate-summary</w:t>
      </w:r>
      <w:r>
        <w:t xml:space="preserve"> </w:t>
      </w:r>
      <w:r>
        <w:t xml:space="preserve">by the average of root lengths with standard deviation(SD)</w:t>
      </w:r>
    </w:p>
    <w:bookmarkStart w:id="25" w:name="tbl-aggregate-summary"/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hesis Data of th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fluence of growth regulators on the root gener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number of roots ± 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length of longest roots ± SD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diameter of  longest roots ± SD (m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delia scand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6 ±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± 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 ±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idium verigat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±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2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9 ±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2 ±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 ±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± 0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clea pelte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 ±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±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± 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9 ±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4 ± 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± 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migraphis altern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±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3 ±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± 0.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sminum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1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2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± 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2 ±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± 0.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sticia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±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± 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4 ±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± 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±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± 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wolfia tetraphy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±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± 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±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±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8 ±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9 ± 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9 ±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± 0.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izupus rug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±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6 ±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 ±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± 0.1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bookmarkEnd w:id="26"/>
    <w:bookmarkStart w:id="31" w:name="X7a30c459d90c1fff27272e4cc7d28a795bd2bf7"/>
    <w:p>
      <w:pPr>
        <w:pStyle w:val="Heading3"/>
      </w:pPr>
      <w:r>
        <w:t xml:space="preserve">1.2 Plotting the data for better understanding.</w:t>
      </w:r>
    </w:p>
    <w:p>
      <w:pPr>
        <w:numPr>
          <w:ilvl w:val="0"/>
          <w:numId w:val="1004"/>
        </w:numPr>
        <w:pStyle w:val="Compact"/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reatment-effect"/>
          <w:p>
            <w:pPr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numPr>
          <w:ilvl w:val="0"/>
          <w:numId w:val="1005"/>
        </w:numPr>
        <w:pStyle w:val="Compact"/>
      </w:pPr>
      <w:r>
        <w:t xml:space="preserve">We can clearly see that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1.3 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root_length_vs_root_dia-scatterplot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numPr>
          <w:ilvl w:val="0"/>
          <w:numId w:val="1006"/>
        </w:numPr>
        <w:pStyle w:val="Compact"/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1.4 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5-09-09T14:24:14Z</dcterms:created>
  <dcterms:modified xsi:type="dcterms:W3CDTF">2025-09-09T14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